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3B4AAE" w14:textId="77777777" w:rsidR="00C4534A" w:rsidRDefault="00C4534A">
      <w:pPr>
        <w:pStyle w:val="Ttulo"/>
      </w:pPr>
    </w:p>
    <w:p w14:paraId="600FCDC8" w14:textId="77777777" w:rsidR="00C4534A" w:rsidRDefault="00C4534A">
      <w:pPr>
        <w:pStyle w:val="Ttulo"/>
      </w:pPr>
    </w:p>
    <w:p w14:paraId="62E52767" w14:textId="77777777" w:rsidR="00C4534A" w:rsidRDefault="00C4534A">
      <w:pPr>
        <w:pStyle w:val="Ttulo"/>
      </w:pPr>
    </w:p>
    <w:p w14:paraId="19649A8A" w14:textId="77777777" w:rsidR="00C4534A" w:rsidRDefault="00C4534A">
      <w:pPr>
        <w:pStyle w:val="Ttulo"/>
      </w:pPr>
    </w:p>
    <w:p w14:paraId="099AF3D8" w14:textId="77777777" w:rsidR="00C4534A" w:rsidRDefault="00C4534A">
      <w:pPr>
        <w:pStyle w:val="Ttulo"/>
      </w:pPr>
    </w:p>
    <w:p w14:paraId="239236C2" w14:textId="43896956" w:rsidR="006944A8" w:rsidRDefault="00000000">
      <w:pPr>
        <w:pStyle w:val="Ttulo"/>
      </w:pPr>
      <w:r>
        <w:t>Отчёт по лабораторной работе 1</w:t>
      </w:r>
    </w:p>
    <w:p w14:paraId="3B4B6B12" w14:textId="188952A7" w:rsidR="006944A8" w:rsidRDefault="00000000">
      <w:pPr>
        <w:pStyle w:val="Author"/>
      </w:pPr>
      <w:r>
        <w:t xml:space="preserve">Ду </w:t>
      </w:r>
      <w:proofErr w:type="spellStart"/>
      <w:r>
        <w:t>нашсименту</w:t>
      </w:r>
      <w:proofErr w:type="spellEnd"/>
      <w:r>
        <w:t xml:space="preserve"> Висенте Феликс</w:t>
      </w:r>
    </w:p>
    <w:p w14:paraId="67349872" w14:textId="67C94E10" w:rsidR="00C4534A" w:rsidRDefault="00C4534A" w:rsidP="00C4534A">
      <w:pPr>
        <w:pStyle w:val="Corpodetexto"/>
      </w:pPr>
    </w:p>
    <w:p w14:paraId="30C4B74C" w14:textId="05B89F47" w:rsidR="00C4534A" w:rsidRDefault="00C4534A" w:rsidP="00C4534A">
      <w:pPr>
        <w:pStyle w:val="Corpodetexto"/>
      </w:pPr>
    </w:p>
    <w:p w14:paraId="16C310E8" w14:textId="546C4AE7" w:rsidR="00C4534A" w:rsidRDefault="00C4534A" w:rsidP="00C4534A">
      <w:pPr>
        <w:pStyle w:val="Corpodetexto"/>
      </w:pPr>
    </w:p>
    <w:p w14:paraId="598269B7" w14:textId="7B1E7D99" w:rsidR="00C4534A" w:rsidRDefault="00C4534A" w:rsidP="00C4534A">
      <w:pPr>
        <w:pStyle w:val="Corpodetexto"/>
      </w:pPr>
    </w:p>
    <w:p w14:paraId="5BC55AE7" w14:textId="3D3D47BB" w:rsidR="00C4534A" w:rsidRDefault="00C4534A" w:rsidP="00C4534A">
      <w:pPr>
        <w:pStyle w:val="Corpodetexto"/>
      </w:pPr>
    </w:p>
    <w:p w14:paraId="72F5956A" w14:textId="52720475" w:rsidR="00C4534A" w:rsidRDefault="00C4534A" w:rsidP="00C4534A">
      <w:pPr>
        <w:pStyle w:val="Corpodetexto"/>
      </w:pPr>
    </w:p>
    <w:p w14:paraId="7B21ED91" w14:textId="5FA3D78C" w:rsidR="00C4534A" w:rsidRDefault="00C4534A" w:rsidP="00C4534A">
      <w:pPr>
        <w:pStyle w:val="Corpodetexto"/>
      </w:pPr>
    </w:p>
    <w:p w14:paraId="2B910A13" w14:textId="763C4A2C" w:rsidR="00C4534A" w:rsidRDefault="00C4534A" w:rsidP="00C4534A">
      <w:pPr>
        <w:pStyle w:val="Corpodetexto"/>
      </w:pPr>
    </w:p>
    <w:p w14:paraId="01F680EF" w14:textId="68BD098B" w:rsidR="00C4534A" w:rsidRDefault="00C4534A" w:rsidP="00C4534A">
      <w:pPr>
        <w:pStyle w:val="Corpodetexto"/>
      </w:pPr>
    </w:p>
    <w:p w14:paraId="37240698" w14:textId="7C1DD1AD" w:rsidR="00C4534A" w:rsidRDefault="00C4534A" w:rsidP="00C4534A">
      <w:pPr>
        <w:pStyle w:val="Corpodetexto"/>
      </w:pPr>
    </w:p>
    <w:p w14:paraId="1F01DF99" w14:textId="25EBACE7" w:rsidR="00C4534A" w:rsidRDefault="00C4534A" w:rsidP="00C4534A">
      <w:pPr>
        <w:pStyle w:val="Corpodetexto"/>
      </w:pPr>
    </w:p>
    <w:p w14:paraId="5D54D5DC" w14:textId="1A9D3EC1" w:rsidR="00C4534A" w:rsidRDefault="00C4534A" w:rsidP="00C4534A">
      <w:pPr>
        <w:pStyle w:val="Corpodetexto"/>
      </w:pPr>
    </w:p>
    <w:p w14:paraId="1D7D1FD2" w14:textId="643A8D7C" w:rsidR="00C4534A" w:rsidRDefault="00C4534A" w:rsidP="00C4534A">
      <w:pPr>
        <w:pStyle w:val="Corpodetexto"/>
      </w:pPr>
    </w:p>
    <w:p w14:paraId="359EF890" w14:textId="77777777" w:rsidR="00C4534A" w:rsidRPr="00C4534A" w:rsidRDefault="00C4534A" w:rsidP="00C4534A">
      <w:pPr>
        <w:pStyle w:val="Corpodetexto"/>
      </w:pP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49179784"/>
        <w:docPartObj>
          <w:docPartGallery w:val="Table of Contents"/>
          <w:docPartUnique/>
        </w:docPartObj>
      </w:sdtPr>
      <w:sdtContent>
        <w:p w14:paraId="57576D07" w14:textId="77777777" w:rsidR="006944A8" w:rsidRDefault="00000000">
          <w:pPr>
            <w:pStyle w:val="CabealhodoSumrio"/>
          </w:pPr>
          <w:r>
            <w:t>Содержание</w:t>
          </w:r>
        </w:p>
        <w:p w14:paraId="65A1394A" w14:textId="01F35467" w:rsidR="00C4534A" w:rsidRDefault="00000000">
          <w:pPr>
            <w:pStyle w:val="Sumrio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5188372" w:history="1">
            <w:r w:rsidR="00C4534A" w:rsidRPr="0026060D">
              <w:rPr>
                <w:rStyle w:val="Hyperlink"/>
                <w:noProof/>
              </w:rPr>
              <w:t>Цель работы</w:t>
            </w:r>
            <w:r w:rsidR="00C4534A">
              <w:rPr>
                <w:noProof/>
                <w:webHidden/>
              </w:rPr>
              <w:tab/>
            </w:r>
            <w:r w:rsidR="00C4534A">
              <w:rPr>
                <w:noProof/>
                <w:webHidden/>
              </w:rPr>
              <w:fldChar w:fldCharType="begin"/>
            </w:r>
            <w:r w:rsidR="00C4534A">
              <w:rPr>
                <w:noProof/>
                <w:webHidden/>
              </w:rPr>
              <w:instrText xml:space="preserve"> PAGEREF _Toc145188372 \h </w:instrText>
            </w:r>
            <w:r w:rsidR="00C4534A">
              <w:rPr>
                <w:noProof/>
                <w:webHidden/>
              </w:rPr>
            </w:r>
            <w:r w:rsidR="00C4534A">
              <w:rPr>
                <w:noProof/>
                <w:webHidden/>
              </w:rPr>
              <w:fldChar w:fldCharType="separate"/>
            </w:r>
            <w:r w:rsidR="00C4534A">
              <w:rPr>
                <w:noProof/>
                <w:webHidden/>
              </w:rPr>
              <w:t>3</w:t>
            </w:r>
            <w:r w:rsidR="00C4534A">
              <w:rPr>
                <w:noProof/>
                <w:webHidden/>
              </w:rPr>
              <w:fldChar w:fldCharType="end"/>
            </w:r>
          </w:hyperlink>
        </w:p>
        <w:p w14:paraId="751FA7BE" w14:textId="541FACCA" w:rsidR="00C4534A" w:rsidRDefault="00C4534A">
          <w:pPr>
            <w:pStyle w:val="Sumrio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8373" w:history="1">
            <w:r w:rsidRPr="0026060D">
              <w:rPr>
                <w:rStyle w:val="Hyperlink"/>
                <w:noProof/>
              </w:rPr>
              <w:t>1.2. Указания к работ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8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731863" w14:textId="2655A74D" w:rsidR="00C4534A" w:rsidRDefault="00C4534A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8374" w:history="1">
            <w:r w:rsidRPr="0026060D">
              <w:rPr>
                <w:rStyle w:val="Hyperlink"/>
                <w:noProof/>
              </w:rPr>
              <w:t>1.2.1. Техническое обеспеч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8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7B6B41" w14:textId="7A9F3448" w:rsidR="00C4534A" w:rsidRDefault="00C4534A">
          <w:pPr>
            <w:pStyle w:val="Sumrio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8375" w:history="1">
            <w:r w:rsidRPr="0026060D">
              <w:rPr>
                <w:rStyle w:val="Hyperlink"/>
                <w:noProof/>
              </w:rPr>
              <w:t>1.3. Последовательность выполн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8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CE558E" w14:textId="173E6FD3" w:rsidR="00C4534A" w:rsidRDefault="00C4534A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8376" w:history="1">
            <w:r w:rsidRPr="0026060D">
              <w:rPr>
                <w:rStyle w:val="Hyperlink"/>
                <w:noProof/>
              </w:rPr>
              <w:t>1.3.1 установка нежелательной гостевой О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8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B52A97" w14:textId="3849C969" w:rsidR="00C4534A" w:rsidRDefault="00C4534A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8377" w:history="1">
            <w:r w:rsidRPr="0026060D">
              <w:rPr>
                <w:rStyle w:val="Hyperlink"/>
                <w:noProof/>
              </w:rPr>
              <w:t>1.3.2 Оборуд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8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F9C06" w14:textId="52F87EE2" w:rsidR="00C4534A" w:rsidRDefault="00C4534A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8378" w:history="1">
            <w:r w:rsidRPr="0026060D">
              <w:rPr>
                <w:rStyle w:val="Hyperlink"/>
                <w:noProof/>
              </w:rPr>
              <w:t>1.3.3 Виртуальный жесткий дис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8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8182B9" w14:textId="0A2BE46C" w:rsidR="00C4534A" w:rsidRDefault="00C4534A">
          <w:pPr>
            <w:pStyle w:val="Sumrio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8379" w:history="1">
            <w:r w:rsidRPr="0026060D">
              <w:rPr>
                <w:rStyle w:val="Hyperlink"/>
                <w:noProof/>
              </w:rPr>
              <w:t>1.3.4 Резюм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8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80C64D" w14:textId="3F1BA8DB" w:rsidR="00C4534A" w:rsidRDefault="00C4534A">
          <w:pPr>
            <w:pStyle w:val="Sumrio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8380" w:history="1">
            <w:r w:rsidRPr="0026060D">
              <w:rPr>
                <w:rStyle w:val="Hyperlink"/>
                <w:noProof/>
              </w:rPr>
              <w:t>1.4.1. Установка имени пользователя и названия хост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8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4462AB" w14:textId="133E516F" w:rsidR="00C4534A" w:rsidRDefault="00C4534A">
          <w:pPr>
            <w:pStyle w:val="Sumrio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145188381" w:history="1">
            <w:r w:rsidRPr="0026060D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188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B5233" w14:textId="5D8A2D22" w:rsidR="006944A8" w:rsidRDefault="00000000">
          <w:r>
            <w:fldChar w:fldCharType="end"/>
          </w:r>
        </w:p>
      </w:sdtContent>
    </w:sdt>
    <w:p w14:paraId="11CB981A" w14:textId="4A96D8B7" w:rsidR="00C4534A" w:rsidRDefault="00C4534A"/>
    <w:p w14:paraId="1804B1F6" w14:textId="185B51BF" w:rsidR="00C4534A" w:rsidRDefault="00C4534A"/>
    <w:p w14:paraId="025BDDC3" w14:textId="32F4BAD3" w:rsidR="00C4534A" w:rsidRDefault="00C4534A"/>
    <w:p w14:paraId="71B001A6" w14:textId="1F7CE823" w:rsidR="00C4534A" w:rsidRDefault="00C4534A"/>
    <w:p w14:paraId="15E24C07" w14:textId="546436D1" w:rsidR="00C4534A" w:rsidRDefault="00C4534A"/>
    <w:p w14:paraId="2397C1AD" w14:textId="361F7688" w:rsidR="00C4534A" w:rsidRDefault="00C4534A"/>
    <w:p w14:paraId="701307DC" w14:textId="38100288" w:rsidR="00C4534A" w:rsidRDefault="00C4534A"/>
    <w:p w14:paraId="593DEA4E" w14:textId="3163803A" w:rsidR="00C4534A" w:rsidRDefault="00C4534A"/>
    <w:p w14:paraId="513B0C68" w14:textId="38DBBE35" w:rsidR="00C4534A" w:rsidRDefault="00C4534A"/>
    <w:p w14:paraId="611CC94D" w14:textId="1D50786B" w:rsidR="00C4534A" w:rsidRDefault="00C4534A"/>
    <w:p w14:paraId="33285B2B" w14:textId="3557EBCB" w:rsidR="00C4534A" w:rsidRDefault="00C4534A"/>
    <w:p w14:paraId="08FD88F1" w14:textId="1A5907B6" w:rsidR="00C4534A" w:rsidRDefault="00C4534A"/>
    <w:p w14:paraId="6489A39D" w14:textId="7B254683" w:rsidR="00C4534A" w:rsidRDefault="00C4534A"/>
    <w:p w14:paraId="600F018E" w14:textId="7EC305ED" w:rsidR="00C4534A" w:rsidRDefault="00C4534A"/>
    <w:p w14:paraId="1AC75886" w14:textId="6B8B5AC0" w:rsidR="00C4534A" w:rsidRDefault="00C4534A"/>
    <w:p w14:paraId="5C257A93" w14:textId="06B6FE3F" w:rsidR="00C4534A" w:rsidRDefault="00C4534A"/>
    <w:p w14:paraId="4ED0D92A" w14:textId="77777777" w:rsidR="00C4534A" w:rsidRDefault="00C4534A"/>
    <w:p w14:paraId="158D2BE6" w14:textId="77777777" w:rsidR="006944A8" w:rsidRDefault="00000000">
      <w:pPr>
        <w:pStyle w:val="Ttulo2"/>
      </w:pPr>
      <w:bookmarkStart w:id="0" w:name="цель-работы"/>
      <w:bookmarkStart w:id="1" w:name="_Toc145188372"/>
      <w:r>
        <w:lastRenderedPageBreak/>
        <w:t>Цель работы</w:t>
      </w:r>
      <w:bookmarkEnd w:id="1"/>
    </w:p>
    <w:p w14:paraId="63D9C0F6" w14:textId="77777777" w:rsidR="006944A8" w:rsidRDefault="00000000">
      <w:pPr>
        <w:pStyle w:val="FirstParagraph"/>
      </w:pPr>
      <w:r>
        <w:t>Установка и конфигурация операционной системы на виртуальную машину</w:t>
      </w:r>
    </w:p>
    <w:p w14:paraId="33CC963A" w14:textId="77777777" w:rsidR="006944A8" w:rsidRDefault="00000000">
      <w:pPr>
        <w:pStyle w:val="Ttulo2"/>
      </w:pPr>
      <w:bookmarkStart w:id="2" w:name="указания-к-работе"/>
      <w:bookmarkStart w:id="3" w:name="_Toc145188373"/>
      <w:bookmarkEnd w:id="0"/>
      <w:r>
        <w:t>1.2. Указания к работе</w:t>
      </w:r>
      <w:bookmarkEnd w:id="3"/>
    </w:p>
    <w:p w14:paraId="4AAC0862" w14:textId="77777777" w:rsidR="006944A8" w:rsidRDefault="00000000">
      <w:pPr>
        <w:pStyle w:val="Ttulo3"/>
      </w:pPr>
      <w:bookmarkStart w:id="4" w:name="техническое-обеспечение"/>
      <w:bookmarkStart w:id="5" w:name="_Toc145188374"/>
      <w:r>
        <w:t>1.2.1. Техническое обеспечение</w:t>
      </w:r>
      <w:bookmarkEnd w:id="5"/>
    </w:p>
    <w:p w14:paraId="44CA8539" w14:textId="77777777" w:rsidR="006944A8" w:rsidRDefault="00000000">
      <w:pPr>
        <w:pStyle w:val="FirstParagraph"/>
      </w:pPr>
      <w:r>
        <w:t xml:space="preserve">Лабораторная работа подразумевает установку на виртуальную машину </w:t>
      </w:r>
      <w:proofErr w:type="spellStart"/>
      <w:r>
        <w:t>VirtualBox</w:t>
      </w:r>
      <w:proofErr w:type="spellEnd"/>
      <w:r>
        <w:t xml:space="preserve"> (</w:t>
      </w:r>
      <w:hyperlink r:id="rId7">
        <w:r>
          <w:rPr>
            <w:rStyle w:val="Hyperlink"/>
          </w:rPr>
          <w:t>https://www.virtualbox.org/</w:t>
        </w:r>
      </w:hyperlink>
      <w:r>
        <w:t xml:space="preserve">) операционной системы Linux (дистрибутив </w:t>
      </w:r>
      <w:proofErr w:type="spellStart"/>
      <w:r>
        <w:t>Rocky</w:t>
      </w:r>
      <w:proofErr w:type="spellEnd"/>
      <w:r>
        <w:t xml:space="preserve"> (</w:t>
      </w:r>
      <w:hyperlink r:id="rId8">
        <w:r>
          <w:rPr>
            <w:rStyle w:val="Hyperlink"/>
          </w:rPr>
          <w:t>https://rockylinux.org/</w:t>
        </w:r>
      </w:hyperlink>
      <w:r>
        <w:t>) . С помощью официального сайта “Rocky linux” я скачал загрузочную версию x86_64.</w:t>
      </w:r>
    </w:p>
    <w:p w14:paraId="2865AB95" w14:textId="77777777" w:rsidR="006944A8" w:rsidRDefault="00000000">
      <w:pPr>
        <w:pStyle w:val="CaptionedFigure"/>
      </w:pPr>
      <w:r>
        <w:rPr>
          <w:noProof/>
        </w:rPr>
        <w:drawing>
          <wp:inline distT="0" distB="0" distL="0" distR="0" wp14:anchorId="73936ABF" wp14:editId="797318D2">
            <wp:extent cx="5334000" cy="3037943"/>
            <wp:effectExtent l="0" t="0" r="0" b="0"/>
            <wp:docPr id="24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0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743EBB" w14:textId="77777777" w:rsidR="006944A8" w:rsidRDefault="00000000">
      <w:pPr>
        <w:pStyle w:val="ImageCaption"/>
      </w:pPr>
      <w:r>
        <w:t>Название рисунка</w:t>
      </w:r>
    </w:p>
    <w:p w14:paraId="09977057" w14:textId="77777777" w:rsidR="006944A8" w:rsidRDefault="00000000">
      <w:pPr>
        <w:pStyle w:val="Ttulo2"/>
      </w:pPr>
      <w:bookmarkStart w:id="6" w:name="последовательность-выполнения-работы"/>
      <w:bookmarkStart w:id="7" w:name="_Toc145188375"/>
      <w:bookmarkEnd w:id="2"/>
      <w:bookmarkEnd w:id="4"/>
      <w:r>
        <w:t>1.3. Последовательность выполнения работы</w:t>
      </w:r>
      <w:bookmarkEnd w:id="7"/>
    </w:p>
    <w:p w14:paraId="11BD7C5F" w14:textId="77777777" w:rsidR="006944A8" w:rsidRDefault="00000000">
      <w:pPr>
        <w:pStyle w:val="FirstParagraph"/>
      </w:pPr>
      <w:r>
        <w:t xml:space="preserve">Создайте новую виртуальную машину. Для этого в VirtualBox выберите Машина Создать . Укажите имя виртуальной машины (ваш логин в дисплейном классе), тип операционной системы — Linux, RedHat (рис. 1.2). Укажите размер основной памяти виртуальной машины (рис. 1.3) — 2048 МБ (или большее число, кратное 1024 МБ, если позволяют технические характеристики вашего компьютера). Задайте конфигурацию жёсткого диска — загрузочный,VDI (BirtualBox Disk Image), динамический виртуальный диск (рис. 1.4–1.6). Задайте размер диска — 40 ГБ (или больше), его расположение — в данном случае /var/tmp/имя_пользователя/имя_пользователя.vdi (рис. 1.7). Выберите в VirtualBox для Вашей виртуальной машины Настройки Носители . Добавьте новый привод оптических дисков и выберите образ операционной системы, например для </w:t>
      </w:r>
      <w:r>
        <w:lastRenderedPageBreak/>
        <w:t>работающих в дисплейных классах /afs/dk.sci.pfu.edu.ru/common/files/iso/Rocky-9.0-x86_64-boot.iso (рис. 1.8)</w:t>
      </w:r>
    </w:p>
    <w:p w14:paraId="2D58F5EB" w14:textId="77777777" w:rsidR="006944A8" w:rsidRDefault="00000000">
      <w:pPr>
        <w:pStyle w:val="CaptionedFigure"/>
      </w:pPr>
      <w:r>
        <w:rPr>
          <w:noProof/>
        </w:rPr>
        <w:drawing>
          <wp:inline distT="0" distB="0" distL="0" distR="0" wp14:anchorId="4F8C1ECF" wp14:editId="4D86C20A">
            <wp:extent cx="5334000" cy="2990957"/>
            <wp:effectExtent l="0" t="0" r="0" b="0"/>
            <wp:docPr id="29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F150F" w14:textId="77777777" w:rsidR="006944A8" w:rsidRDefault="00000000">
      <w:pPr>
        <w:pStyle w:val="ImageCaption"/>
      </w:pPr>
      <w:r>
        <w:t>Название рисунка</w:t>
      </w:r>
    </w:p>
    <w:p w14:paraId="3137AE60" w14:textId="77777777" w:rsidR="006944A8" w:rsidRDefault="00000000">
      <w:pPr>
        <w:pStyle w:val="Ttulo3"/>
      </w:pPr>
      <w:bookmarkStart w:id="8" w:name="установка-нежелательной-гостевой-ос"/>
      <w:bookmarkStart w:id="9" w:name="_Toc145188376"/>
      <w:r>
        <w:t>1.3.1 установка нежелательной гостевой ОС</w:t>
      </w:r>
      <w:bookmarkEnd w:id="9"/>
    </w:p>
    <w:p w14:paraId="40296F1E" w14:textId="77777777" w:rsidR="006944A8" w:rsidRDefault="00000000">
      <w:pPr>
        <w:pStyle w:val="FirstParagraph"/>
      </w:pPr>
      <w:r>
        <w:t>Вы можете настроить автоматическую установку гостевой ОС, изменив имя пользователя, пароль и имя хоста. Кроме того, вы можете включить установку гостевых дополнений. Для пользователей Microsoft Windows можно предоставить ключ продукта.</w:t>
      </w:r>
    </w:p>
    <w:p w14:paraId="1098AE5D" w14:textId="77777777" w:rsidR="006944A8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5CEE77A" wp14:editId="2D93181A">
            <wp:extent cx="5334000" cy="2961632"/>
            <wp:effectExtent l="0" t="0" r="0" b="0"/>
            <wp:docPr id="32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65DECE" w14:textId="77777777" w:rsidR="006944A8" w:rsidRDefault="00000000">
      <w:pPr>
        <w:pStyle w:val="ImageCaption"/>
      </w:pPr>
      <w:r>
        <w:t>Название рисунка</w:t>
      </w:r>
    </w:p>
    <w:p w14:paraId="7B216770" w14:textId="77777777" w:rsidR="006944A8" w:rsidRDefault="00000000">
      <w:pPr>
        <w:pStyle w:val="Ttulo3"/>
      </w:pPr>
      <w:bookmarkStart w:id="10" w:name="оборудование"/>
      <w:bookmarkStart w:id="11" w:name="_Toc145188377"/>
      <w:bookmarkEnd w:id="8"/>
      <w:r>
        <w:t>1.3.2 Оборудование</w:t>
      </w:r>
      <w:bookmarkEnd w:id="11"/>
    </w:p>
    <w:p w14:paraId="4B8A3563" w14:textId="77777777" w:rsidR="006944A8" w:rsidRDefault="00000000">
      <w:pPr>
        <w:pStyle w:val="FirstParagraph"/>
      </w:pPr>
      <w:r>
        <w:t>Вы можете изменить аппаратное обеспечение виртуальной машины, изменив объем оперативной памяти и количество виртуальных процессоров. Также возможно включение EFI.</w:t>
      </w:r>
    </w:p>
    <w:p w14:paraId="102F00FE" w14:textId="77777777" w:rsidR="006944A8" w:rsidRDefault="00000000">
      <w:pPr>
        <w:pStyle w:val="CaptionedFigure"/>
      </w:pPr>
      <w:r>
        <w:rPr>
          <w:noProof/>
        </w:rPr>
        <w:drawing>
          <wp:inline distT="0" distB="0" distL="0" distR="0" wp14:anchorId="7F105CAE" wp14:editId="31C08B1A">
            <wp:extent cx="5334000" cy="2987643"/>
            <wp:effectExtent l="0" t="0" r="0" b="0"/>
            <wp:docPr id="36" name="Picture" descr="Оборуд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45C492" w14:textId="77777777" w:rsidR="006944A8" w:rsidRDefault="00000000">
      <w:pPr>
        <w:pStyle w:val="ImageCaption"/>
      </w:pPr>
      <w:r>
        <w:t>Оборудование</w:t>
      </w:r>
    </w:p>
    <w:p w14:paraId="6D930CFF" w14:textId="77777777" w:rsidR="006944A8" w:rsidRDefault="00000000">
      <w:pPr>
        <w:pStyle w:val="Ttulo3"/>
      </w:pPr>
      <w:bookmarkStart w:id="12" w:name="виртуальный-жесткий-диск"/>
      <w:bookmarkStart w:id="13" w:name="_Toc145188378"/>
      <w:bookmarkEnd w:id="10"/>
      <w:r>
        <w:lastRenderedPageBreak/>
        <w:t>1.3.3 Виртуальный жесткий диск</w:t>
      </w:r>
      <w:bookmarkEnd w:id="13"/>
    </w:p>
    <w:p w14:paraId="3D668B7F" w14:textId="77777777" w:rsidR="006944A8" w:rsidRDefault="00000000">
      <w:pPr>
        <w:pStyle w:val="FirstParagraph"/>
      </w:pPr>
      <w:r>
        <w:t>При желании вы можете добавить виртуальный жесткий диск к новому компьютеру. Вы можете либо создать новый файл на жестком диске, либо выбрать существующий. В качестве альтернативы вы можете создать виртуальную машину без виртуального жесткого диска.</w:t>
      </w:r>
    </w:p>
    <w:p w14:paraId="22026087" w14:textId="77777777" w:rsidR="006944A8" w:rsidRDefault="00000000">
      <w:pPr>
        <w:pStyle w:val="CaptionedFigure"/>
      </w:pPr>
      <w:r>
        <w:rPr>
          <w:noProof/>
        </w:rPr>
        <w:drawing>
          <wp:inline distT="0" distB="0" distL="0" distR="0" wp14:anchorId="42A54314" wp14:editId="590B3FEA">
            <wp:extent cx="5334000" cy="2923878"/>
            <wp:effectExtent l="0" t="0" r="0" b="0"/>
            <wp:docPr id="40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DE944" w14:textId="77777777" w:rsidR="006944A8" w:rsidRDefault="00000000">
      <w:pPr>
        <w:pStyle w:val="ImageCaption"/>
      </w:pPr>
      <w:r>
        <w:t>Название рисунка</w:t>
      </w:r>
    </w:p>
    <w:p w14:paraId="722AC7D1" w14:textId="77777777" w:rsidR="006944A8" w:rsidRDefault="00000000">
      <w:pPr>
        <w:pStyle w:val="Ttulo3"/>
      </w:pPr>
      <w:bookmarkStart w:id="14" w:name="резюме"/>
      <w:bookmarkStart w:id="15" w:name="_Toc145188379"/>
      <w:bookmarkEnd w:id="12"/>
      <w:r>
        <w:t>1.3.4 Резюме</w:t>
      </w:r>
      <w:bookmarkEnd w:id="15"/>
    </w:p>
    <w:p w14:paraId="6E408F44" w14:textId="77777777" w:rsidR="006944A8" w:rsidRDefault="00000000">
      <w:pPr>
        <w:pStyle w:val="FirstParagraph"/>
      </w:pPr>
      <w:r>
        <w:t>В следующей таблице приведена краткая информация о конфигурации, которую вы выбрали для новой виртуальной машины. Когда вы будете довольны конфигурацией, нажмите кнопку Готово, чтобы создать виртуальную машину. В качестве альтернативы вы можете вернуться назад и изменить конфигурацию.</w:t>
      </w:r>
    </w:p>
    <w:p w14:paraId="3DC504BC" w14:textId="77777777" w:rsidR="006944A8" w:rsidRDefault="00000000">
      <w:pPr>
        <w:pStyle w:val="Corpodetexto"/>
      </w:pPr>
      <w:r>
        <w:rPr>
          <w:noProof/>
        </w:rPr>
        <w:drawing>
          <wp:inline distT="0" distB="0" distL="0" distR="0" wp14:anchorId="1F9FD232" wp14:editId="514F8801">
            <wp:extent cx="4072537" cy="1475334"/>
            <wp:effectExtent l="0" t="0" r="0" b="0"/>
            <wp:docPr id="44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2537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73215EE9" wp14:editId="6242F499">
            <wp:extent cx="4080221" cy="1052712"/>
            <wp:effectExtent l="0" t="0" r="0" b="0"/>
            <wp:docPr id="47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21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5382D4" w14:textId="77777777" w:rsidR="006944A8" w:rsidRDefault="00000000">
      <w:pPr>
        <w:pStyle w:val="Corpodetexto"/>
      </w:pPr>
      <w:r>
        <w:lastRenderedPageBreak/>
        <w:t>После завершения установки операционной системы корректно перезапустите виртуальную машину и примите условия лицензи</w:t>
      </w:r>
    </w:p>
    <w:p w14:paraId="00CED364" w14:textId="77777777" w:rsidR="006944A8" w:rsidRDefault="00000000">
      <w:pPr>
        <w:pStyle w:val="CaptionedFigure"/>
      </w:pPr>
      <w:r>
        <w:rPr>
          <w:noProof/>
        </w:rPr>
        <w:drawing>
          <wp:inline distT="0" distB="0" distL="0" distR="0" wp14:anchorId="3DAE7769" wp14:editId="6927CB36">
            <wp:extent cx="5317351" cy="3865068"/>
            <wp:effectExtent l="0" t="0" r="0" b="0"/>
            <wp:docPr id="50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3865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9044AD" w14:textId="77777777" w:rsidR="006944A8" w:rsidRDefault="00000000">
      <w:pPr>
        <w:pStyle w:val="ImageCaption"/>
      </w:pPr>
      <w:r>
        <w:t>Название рисунка</w:t>
      </w:r>
    </w:p>
    <w:p w14:paraId="4EA74DCE" w14:textId="77777777" w:rsidR="006944A8" w:rsidRDefault="00000000">
      <w:pPr>
        <w:pStyle w:val="Corpodetexto"/>
      </w:pPr>
      <w:r>
        <w:t>В VirtualBox оптический диск должен отключиться автоматически, но если это не произошло, то необходимо отключить носитель информации с образом, выбрав Свойства Носители Rocky-версия-dvd1.iso Удалить устройство . Войдите в ОС под заданной вами при установке учётной записью. В меню Устройства виртуальной машины подключите образ диска дополнений гостевой ОС , при необходимости введите пароль пользователя root вашей виртуальной ОС. После загрузки дополнений нажмите Return или Enter и корректно перезагрузите виртуальную машин</w:t>
      </w:r>
    </w:p>
    <w:p w14:paraId="0360BC95" w14:textId="77777777" w:rsidR="006944A8" w:rsidRDefault="00000000">
      <w:pPr>
        <w:pStyle w:val="Corpodetexto"/>
      </w:pPr>
      <w:r>
        <w:rPr>
          <w:noProof/>
        </w:rPr>
        <w:lastRenderedPageBreak/>
        <w:drawing>
          <wp:inline distT="0" distB="0" distL="0" distR="0" wp14:anchorId="36ABCF2D" wp14:editId="7837D526">
            <wp:extent cx="5334000" cy="4198126"/>
            <wp:effectExtent l="0" t="0" r="0" b="0"/>
            <wp:docPr id="53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0F910EA" wp14:editId="3E0A8918">
            <wp:extent cx="5334000" cy="3930315"/>
            <wp:effectExtent l="0" t="0" r="0" b="0"/>
            <wp:docPr id="56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2F48BE" w14:textId="77777777" w:rsidR="006944A8" w:rsidRDefault="00000000">
      <w:pPr>
        <w:pStyle w:val="Ttulo2"/>
      </w:pPr>
      <w:bookmarkStart w:id="16" w:name="X552b86c65445ac349a28766cf4fa95fd7ef0b6f"/>
      <w:bookmarkStart w:id="17" w:name="_Toc145188380"/>
      <w:bookmarkEnd w:id="6"/>
      <w:bookmarkEnd w:id="14"/>
      <w:r>
        <w:lastRenderedPageBreak/>
        <w:t>1.4.1. Установка имени пользователя и названия хоста</w:t>
      </w:r>
      <w:bookmarkEnd w:id="17"/>
    </w:p>
    <w:p w14:paraId="7E0665BB" w14:textId="77777777" w:rsidR="006944A8" w:rsidRDefault="00000000">
      <w:pPr>
        <w:pStyle w:val="FirstParagraph"/>
      </w:pPr>
      <w:r>
        <w:t>Если при установке виртуальной машины вы задали имя пользователя или имя хоста, не удовлетворяющее соглашению об именовании (см. раздел 1.2.2), то вам необходимо исправить это.</w:t>
      </w:r>
    </w:p>
    <w:p w14:paraId="5679A66D" w14:textId="77777777" w:rsidR="006944A8" w:rsidRDefault="00000000">
      <w:pPr>
        <w:pStyle w:val="Compact"/>
        <w:numPr>
          <w:ilvl w:val="0"/>
          <w:numId w:val="2"/>
        </w:numPr>
      </w:pPr>
      <w:r>
        <w:t>Запустите виртуальную машину и залогиньтесь.</w:t>
      </w:r>
    </w:p>
    <w:p w14:paraId="13F2883B" w14:textId="77777777" w:rsidR="006944A8" w:rsidRDefault="00000000">
      <w:pPr>
        <w:pStyle w:val="Compact"/>
        <w:numPr>
          <w:ilvl w:val="0"/>
          <w:numId w:val="2"/>
        </w:numPr>
      </w:pPr>
      <w:r>
        <w:t>Запустите терминал и получите полномочия администратора</w:t>
      </w:r>
    </w:p>
    <w:p w14:paraId="5A60F0BC" w14:textId="77777777" w:rsidR="006944A8" w:rsidRDefault="00000000">
      <w:pPr>
        <w:pStyle w:val="Compact"/>
        <w:numPr>
          <w:ilvl w:val="0"/>
          <w:numId w:val="2"/>
        </w:numPr>
      </w:pPr>
      <w:r>
        <w:t>Создайте пользователя (вместо username укажите ваш логин в дисплейном классе) adduser -G wheel username</w:t>
      </w:r>
    </w:p>
    <w:p w14:paraId="54004A11" w14:textId="77777777" w:rsidR="006944A8" w:rsidRDefault="00000000">
      <w:pPr>
        <w:pStyle w:val="Compact"/>
        <w:numPr>
          <w:ilvl w:val="0"/>
          <w:numId w:val="2"/>
        </w:numPr>
      </w:pPr>
      <w:r>
        <w:t>Задайте пароль для пользователя (вместо username укажите ваш логин в дисплейном классе) passwd username</w:t>
      </w:r>
    </w:p>
    <w:p w14:paraId="2A264BFD" w14:textId="77777777" w:rsidR="006944A8" w:rsidRDefault="00000000">
      <w:pPr>
        <w:pStyle w:val="Compact"/>
        <w:numPr>
          <w:ilvl w:val="0"/>
          <w:numId w:val="2"/>
        </w:numPr>
      </w:pPr>
      <w:r>
        <w:t>Установите имя хоста (вместо username укажите ваш логин в дисплейном классе)</w:t>
      </w:r>
    </w:p>
    <w:p w14:paraId="1A3DEC46" w14:textId="77777777" w:rsidR="006944A8" w:rsidRDefault="00000000">
      <w:pPr>
        <w:pStyle w:val="Compact"/>
        <w:numPr>
          <w:ilvl w:val="0"/>
          <w:numId w:val="2"/>
        </w:numPr>
      </w:pPr>
      <w:r>
        <w:t>Проверьте, что имя хоста установлено верно</w:t>
      </w:r>
    </w:p>
    <w:p w14:paraId="549DF838" w14:textId="77777777" w:rsidR="006944A8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53A3E61" wp14:editId="1677CEDB">
            <wp:extent cx="5278931" cy="3995697"/>
            <wp:effectExtent l="0" t="0" r="0" b="0"/>
            <wp:docPr id="61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931" cy="399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0D476334" wp14:editId="06B58BD9">
            <wp:extent cx="5334000" cy="4166245"/>
            <wp:effectExtent l="0" t="0" r="0" b="0"/>
            <wp:docPr id="64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DC2C205" wp14:editId="339A30E1">
            <wp:extent cx="5334000" cy="4019604"/>
            <wp:effectExtent l="0" t="0" r="0" b="0"/>
            <wp:docPr id="67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9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3D51F357" wp14:editId="0BF13503">
            <wp:extent cx="5301983" cy="3941909"/>
            <wp:effectExtent l="0" t="0" r="0" b="0"/>
            <wp:docPr id="70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3941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F8B76DA" wp14:editId="645B5CF7">
            <wp:extent cx="5334000" cy="4063635"/>
            <wp:effectExtent l="0" t="0" r="0" b="0"/>
            <wp:docPr id="73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00A4C6B" wp14:editId="462272CC">
            <wp:extent cx="5334000" cy="4109552"/>
            <wp:effectExtent l="0" t="0" r="0" b="0"/>
            <wp:docPr id="76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29AD25A" wp14:editId="7884A327">
            <wp:extent cx="5317351" cy="4049485"/>
            <wp:effectExtent l="0" t="0" r="0" b="0"/>
            <wp:docPr id="79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7351" cy="404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137414EB" wp14:editId="675337B0">
            <wp:extent cx="4241586" cy="2958352"/>
            <wp:effectExtent l="0" t="0" r="0" b="0"/>
            <wp:docPr id="82" name="Picture" descr="Название рисун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586" cy="295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485E6D" w14:textId="77777777" w:rsidR="006944A8" w:rsidRDefault="00000000">
      <w:pPr>
        <w:pStyle w:val="Ttulo2"/>
      </w:pPr>
      <w:bookmarkStart w:id="18" w:name="выводы"/>
      <w:bookmarkStart w:id="19" w:name="_Toc145188381"/>
      <w:bookmarkEnd w:id="16"/>
      <w:r>
        <w:t>Выводы</w:t>
      </w:r>
      <w:bookmarkEnd w:id="19"/>
    </w:p>
    <w:p w14:paraId="325B4C85" w14:textId="77777777" w:rsidR="006944A8" w:rsidRDefault="00000000">
      <w:pPr>
        <w:pStyle w:val="FirstParagraph"/>
      </w:pPr>
      <w:r>
        <w:t>Мы установили и настроили систему, которую будем использовать во время дисциплины, и узнали, как установить операционную систему Rocky linux 9</w:t>
      </w:r>
      <w:bookmarkEnd w:id="18"/>
    </w:p>
    <w:sectPr w:rsidR="006944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91C3D3" w14:textId="77777777" w:rsidR="007D091D" w:rsidRDefault="007D091D">
      <w:pPr>
        <w:spacing w:after="0"/>
      </w:pPr>
      <w:r>
        <w:separator/>
      </w:r>
    </w:p>
  </w:endnote>
  <w:endnote w:type="continuationSeparator" w:id="0">
    <w:p w14:paraId="7541D754" w14:textId="77777777" w:rsidR="007D091D" w:rsidRDefault="007D09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50CB05" w14:textId="77777777" w:rsidR="007D091D" w:rsidRDefault="007D091D">
      <w:r>
        <w:separator/>
      </w:r>
    </w:p>
  </w:footnote>
  <w:footnote w:type="continuationSeparator" w:id="0">
    <w:p w14:paraId="660CC2DC" w14:textId="77777777" w:rsidR="007D091D" w:rsidRDefault="007D09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6F06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5B66E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065451133">
    <w:abstractNumId w:val="0"/>
  </w:num>
  <w:num w:numId="2" w16cid:durableId="5991115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944A8"/>
    <w:rsid w:val="006944A8"/>
    <w:rsid w:val="007D091D"/>
    <w:rsid w:val="00C4534A"/>
    <w:rsid w:val="00F4455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6D04F3"/>
  <w15:docId w15:val="{AFB74560-D0D3-470E-AFBA-F1211341A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uiPriority w:val="99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Sumrio2">
    <w:name w:val="toc 2"/>
    <w:basedOn w:val="Normal"/>
    <w:next w:val="Normal"/>
    <w:autoRedefine/>
    <w:uiPriority w:val="39"/>
    <w:unhideWhenUsed/>
    <w:rsid w:val="00C4534A"/>
    <w:pPr>
      <w:spacing w:after="100"/>
      <w:ind w:left="240"/>
    </w:pPr>
  </w:style>
  <w:style w:type="paragraph" w:styleId="Sumrio3">
    <w:name w:val="toc 3"/>
    <w:basedOn w:val="Normal"/>
    <w:next w:val="Normal"/>
    <w:autoRedefine/>
    <w:uiPriority w:val="39"/>
    <w:unhideWhenUsed/>
    <w:rsid w:val="00C4534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ockylinux.org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www.virtualbox.org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13</Pages>
  <Words>764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Отчёт по лабораторной работе 1</vt:lpstr>
    </vt:vector>
  </TitlesOfParts>
  <Company/>
  <LinksUpToDate>false</LinksUpToDate>
  <CharactersWithSpaces>5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</dc:title>
  <dc:creator>Ду нашсименту Висенте Феликс</dc:creator>
  <cp:keywords/>
  <cp:lastModifiedBy>Ду Нашсименту Висенте Феликс Жозе</cp:lastModifiedBy>
  <cp:revision>2</cp:revision>
  <cp:lastPrinted>2023-09-09T18:46:00Z</cp:lastPrinted>
  <dcterms:created xsi:type="dcterms:W3CDTF">2023-09-09T18:44:00Z</dcterms:created>
  <dcterms:modified xsi:type="dcterms:W3CDTF">2023-09-09T19:1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